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2A605" w14:textId="77777777" w:rsidR="00E45090" w:rsidRPr="00B423C0" w:rsidRDefault="00E45090" w:rsidP="00E45090">
      <w:pPr>
        <w:pStyle w:val="Name"/>
        <w:jc w:val="left"/>
        <w:rPr>
          <w:rFonts w:ascii="Calibri" w:hAnsi="Calibri"/>
        </w:rPr>
      </w:pPr>
    </w:p>
    <w:p w14:paraId="4C97EA5A" w14:textId="0B15A75A" w:rsidR="00E00AC2" w:rsidRDefault="006E5C8A" w:rsidP="00E45090">
      <w:pPr>
        <w:pStyle w:val="Name"/>
        <w:jc w:val="left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Name</w:t>
      </w:r>
      <w:r w:rsidR="00E00AC2">
        <w:rPr>
          <w:rFonts w:ascii="Calibri" w:hAnsi="Calibri"/>
          <w:szCs w:val="24"/>
        </w:rPr>
        <w:t xml:space="preserve"> and Std ID</w:t>
      </w:r>
      <w:r w:rsidR="00E45090" w:rsidRPr="00B423C0">
        <w:rPr>
          <w:rFonts w:ascii="Calibri" w:hAnsi="Calibri"/>
          <w:szCs w:val="24"/>
        </w:rPr>
        <w:t>:</w:t>
      </w:r>
      <w:r w:rsidR="001E3BC9">
        <w:rPr>
          <w:rFonts w:ascii="Calibri" w:hAnsi="Calibri"/>
          <w:szCs w:val="24"/>
        </w:rPr>
        <w:t xml:space="preserve"> Riley Lawson </w:t>
      </w:r>
      <w:proofErr w:type="spellStart"/>
      <w:r w:rsidR="001E3BC9">
        <w:rPr>
          <w:rFonts w:ascii="Calibri" w:hAnsi="Calibri"/>
          <w:szCs w:val="24"/>
        </w:rPr>
        <w:t>rjlawson</w:t>
      </w:r>
      <w:proofErr w:type="spellEnd"/>
      <w:r w:rsidR="00E45090" w:rsidRPr="00B423C0">
        <w:rPr>
          <w:rFonts w:ascii="Calibri" w:hAnsi="Calibri"/>
          <w:szCs w:val="24"/>
        </w:rPr>
        <w:t xml:space="preserve">     Lab Section:</w:t>
      </w:r>
      <w:r w:rsidR="001E3BC9">
        <w:rPr>
          <w:rFonts w:ascii="Calibri" w:hAnsi="Calibri"/>
          <w:szCs w:val="24"/>
        </w:rPr>
        <w:t xml:space="preserve"> 6</w:t>
      </w:r>
      <w:r w:rsidR="00E45090" w:rsidRPr="00B423C0">
        <w:rPr>
          <w:rFonts w:ascii="Calibri" w:hAnsi="Calibri"/>
          <w:szCs w:val="24"/>
        </w:rPr>
        <w:t xml:space="preserve">     </w:t>
      </w:r>
    </w:p>
    <w:p w14:paraId="7B06650B" w14:textId="77777777" w:rsidR="00E45090" w:rsidRPr="00B423C0" w:rsidRDefault="00E45090" w:rsidP="00E45090">
      <w:pPr>
        <w:pStyle w:val="Name"/>
        <w:jc w:val="left"/>
        <w:rPr>
          <w:rFonts w:ascii="Calibri" w:hAnsi="Calibri"/>
          <w:szCs w:val="24"/>
        </w:rPr>
      </w:pPr>
      <w:r w:rsidRPr="00B423C0">
        <w:rPr>
          <w:rFonts w:ascii="Calibri" w:hAnsi="Calibri"/>
          <w:szCs w:val="24"/>
        </w:rPr>
        <w:t xml:space="preserve">                                                              </w:t>
      </w:r>
    </w:p>
    <w:p w14:paraId="3F5F5BD8" w14:textId="2D9D033C" w:rsidR="00E45090" w:rsidRPr="00B423C0" w:rsidRDefault="00E45090" w:rsidP="00E45090">
      <w:pPr>
        <w:pStyle w:val="Name"/>
        <w:jc w:val="left"/>
        <w:rPr>
          <w:rFonts w:ascii="Calibri" w:hAnsi="Calibri"/>
          <w:szCs w:val="24"/>
        </w:rPr>
      </w:pPr>
      <w:r w:rsidRPr="00B423C0">
        <w:rPr>
          <w:rFonts w:ascii="Calibri" w:hAnsi="Calibri"/>
          <w:szCs w:val="24"/>
        </w:rPr>
        <w:t>Date:</w:t>
      </w:r>
      <w:r w:rsidR="001E3BC9">
        <w:rPr>
          <w:rFonts w:ascii="Calibri" w:hAnsi="Calibri"/>
          <w:szCs w:val="24"/>
        </w:rPr>
        <w:t xml:space="preserve"> 10/22/2020</w:t>
      </w:r>
    </w:p>
    <w:p w14:paraId="48534941" w14:textId="77777777" w:rsidR="00E45090" w:rsidRDefault="00E45090" w:rsidP="00E45090">
      <w:pPr>
        <w:pStyle w:val="Name"/>
        <w:jc w:val="left"/>
        <w:rPr>
          <w:rFonts w:ascii="Calibri" w:hAnsi="Calibri"/>
          <w:szCs w:val="24"/>
        </w:rPr>
      </w:pPr>
    </w:p>
    <w:p w14:paraId="3E2E3002" w14:textId="177BCFB4" w:rsidR="00764FC0" w:rsidRPr="003B42DE" w:rsidRDefault="00764FC0" w:rsidP="00764FC0">
      <w:pPr>
        <w:rPr>
          <w:rFonts w:ascii="Calibri" w:hAnsi="Calibri"/>
          <w:b/>
          <w:sz w:val="28"/>
          <w:szCs w:val="28"/>
        </w:rPr>
      </w:pPr>
      <w:r w:rsidRPr="003B42DE">
        <w:rPr>
          <w:rFonts w:ascii="Calibri" w:hAnsi="Calibri"/>
          <w:b/>
          <w:sz w:val="28"/>
          <w:szCs w:val="28"/>
        </w:rPr>
        <w:t>PRELAB:</w:t>
      </w:r>
      <w:r w:rsidR="008B5371">
        <w:rPr>
          <w:rFonts w:ascii="Calibri" w:hAnsi="Calibri"/>
          <w:b/>
          <w:sz w:val="28"/>
          <w:szCs w:val="28"/>
        </w:rPr>
        <w:t xml:space="preserve"> </w:t>
      </w:r>
    </w:p>
    <w:p w14:paraId="0CF49E10" w14:textId="77777777" w:rsidR="00764FC0" w:rsidRPr="008E101B" w:rsidRDefault="00764FC0" w:rsidP="00764FC0">
      <w:pPr>
        <w:rPr>
          <w:rFonts w:ascii="Calibri" w:hAnsi="Calibri"/>
          <w:b/>
          <w:bCs/>
        </w:rPr>
      </w:pPr>
    </w:p>
    <w:p w14:paraId="1F607D6B" w14:textId="77777777" w:rsidR="006C7F09" w:rsidRDefault="00764FC0" w:rsidP="006C7F09">
      <w:pPr>
        <w:rPr>
          <w:rFonts w:ascii="Calibri" w:hAnsi="Calibri"/>
        </w:rPr>
      </w:pPr>
      <w:r>
        <w:rPr>
          <w:rFonts w:ascii="Calibri" w:hAnsi="Calibri"/>
          <w:b/>
        </w:rPr>
        <w:t>Q1.</w:t>
      </w:r>
      <w:r w:rsidR="006C7F09" w:rsidRPr="006C7F09">
        <w:rPr>
          <w:rFonts w:ascii="Calibri" w:hAnsi="Calibri"/>
        </w:rPr>
        <w:t xml:space="preserve"> </w:t>
      </w:r>
      <w:r w:rsidR="006C7F09">
        <w:rPr>
          <w:rFonts w:ascii="Calibri" w:hAnsi="Calibri"/>
        </w:rPr>
        <w:t xml:space="preserve"> Read section 2.2 and write the V</w:t>
      </w:r>
      <w:r w:rsidR="00E00AC2">
        <w:rPr>
          <w:rFonts w:ascii="Calibri" w:hAnsi="Calibri"/>
        </w:rPr>
        <w:t>erilog code for a</w:t>
      </w:r>
      <w:r w:rsidR="006C7F09" w:rsidRPr="006C7F09">
        <w:rPr>
          <w:rFonts w:ascii="Calibri" w:hAnsi="Calibri"/>
        </w:rPr>
        <w:t xml:space="preserve"> 4-to-1 </w:t>
      </w:r>
      <w:r w:rsidR="005A3CE0">
        <w:rPr>
          <w:rFonts w:ascii="Calibri" w:hAnsi="Calibri"/>
        </w:rPr>
        <w:t>m</w:t>
      </w:r>
      <w:r w:rsidR="006C7F09" w:rsidRPr="006C7F09">
        <w:rPr>
          <w:rFonts w:ascii="Calibri" w:hAnsi="Calibri"/>
        </w:rPr>
        <w:t>ultiplexer.</w:t>
      </w:r>
    </w:p>
    <w:p w14:paraId="53B82EC9" w14:textId="12056774" w:rsidR="006C7F09" w:rsidRDefault="006C7F09" w:rsidP="006C7F09">
      <w:pPr>
        <w:rPr>
          <w:rFonts w:ascii="Calibri" w:hAnsi="Calibri"/>
        </w:rPr>
      </w:pPr>
    </w:p>
    <w:p w14:paraId="745E7D2B" w14:textId="77777777" w:rsidR="00E71F8D" w:rsidRDefault="00E71F8D" w:rsidP="006C7F09">
      <w:pPr>
        <w:rPr>
          <w:rFonts w:ascii="Calibri" w:hAnsi="Calibri"/>
        </w:rPr>
      </w:pPr>
    </w:p>
    <w:p w14:paraId="5BE7C8B5" w14:textId="34082621" w:rsidR="006C7F09" w:rsidRDefault="007420FD" w:rsidP="006C7F09">
      <w:pPr>
        <w:rPr>
          <w:rFonts w:ascii="Calibri" w:hAnsi="Calibri"/>
        </w:rPr>
      </w:pPr>
      <w:r>
        <w:rPr>
          <w:rFonts w:ascii="Calibri" w:hAnsi="Calibri"/>
          <w:noProof/>
        </w:rPr>
        <w:drawing>
          <wp:inline distT="0" distB="0" distL="0" distR="0" wp14:anchorId="07F89E87" wp14:editId="783212CC">
            <wp:extent cx="4191000" cy="29870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BB2F9" w14:textId="77777777" w:rsidR="006C7F09" w:rsidRDefault="006C7F09" w:rsidP="006C7F09">
      <w:pPr>
        <w:rPr>
          <w:rFonts w:ascii="Calibri" w:hAnsi="Calibri"/>
        </w:rPr>
      </w:pPr>
    </w:p>
    <w:p w14:paraId="69DDF7E2" w14:textId="77777777" w:rsidR="006C7F09" w:rsidRDefault="006C7F09" w:rsidP="006C7F09">
      <w:pPr>
        <w:rPr>
          <w:rFonts w:ascii="Calibri" w:hAnsi="Calibri"/>
        </w:rPr>
      </w:pPr>
    </w:p>
    <w:p w14:paraId="037B9BDB" w14:textId="77777777" w:rsidR="006C7F09" w:rsidRDefault="006C7F09" w:rsidP="006C7F09">
      <w:pPr>
        <w:rPr>
          <w:rFonts w:ascii="Calibri" w:hAnsi="Calibri"/>
        </w:rPr>
      </w:pPr>
    </w:p>
    <w:p w14:paraId="3816D29D" w14:textId="77777777" w:rsidR="006C7F09" w:rsidRDefault="006C7F09" w:rsidP="006C7F09">
      <w:pPr>
        <w:rPr>
          <w:rFonts w:ascii="Calibri" w:hAnsi="Calibri"/>
        </w:rPr>
      </w:pPr>
    </w:p>
    <w:p w14:paraId="5E9A9166" w14:textId="77777777" w:rsidR="006C7F09" w:rsidRDefault="006C7F09" w:rsidP="006C7F09">
      <w:pPr>
        <w:rPr>
          <w:rFonts w:ascii="Calibri" w:hAnsi="Calibri"/>
        </w:rPr>
      </w:pPr>
    </w:p>
    <w:p w14:paraId="6AC8D104" w14:textId="77777777" w:rsidR="006C7F09" w:rsidRDefault="006C7F09" w:rsidP="006C7F09">
      <w:pPr>
        <w:rPr>
          <w:rFonts w:ascii="Calibri" w:hAnsi="Calibri"/>
        </w:rPr>
      </w:pPr>
    </w:p>
    <w:p w14:paraId="350773ED" w14:textId="77777777" w:rsidR="006C7F09" w:rsidRDefault="006C7F09" w:rsidP="006C7F09">
      <w:pPr>
        <w:rPr>
          <w:rFonts w:ascii="Calibri" w:hAnsi="Calibri"/>
        </w:rPr>
      </w:pPr>
    </w:p>
    <w:p w14:paraId="79F70D1B" w14:textId="77777777" w:rsidR="006C7F09" w:rsidRDefault="006C7F09" w:rsidP="006C7F09">
      <w:pPr>
        <w:rPr>
          <w:rFonts w:ascii="Calibri" w:hAnsi="Calibri"/>
        </w:rPr>
      </w:pPr>
    </w:p>
    <w:p w14:paraId="15BEC5FD" w14:textId="37AB89F1" w:rsidR="00F05468" w:rsidRDefault="00F05468" w:rsidP="006C7F09">
      <w:pPr>
        <w:rPr>
          <w:rFonts w:ascii="Calibri" w:hAnsi="Calibri"/>
          <w:b/>
          <w:noProof/>
        </w:rPr>
      </w:pPr>
    </w:p>
    <w:p w14:paraId="4AD7C71B" w14:textId="52FE2781" w:rsidR="007420FD" w:rsidRDefault="007420FD" w:rsidP="006C7F09">
      <w:pPr>
        <w:rPr>
          <w:rFonts w:ascii="Calibri" w:hAnsi="Calibri"/>
          <w:b/>
          <w:noProof/>
        </w:rPr>
      </w:pPr>
    </w:p>
    <w:p w14:paraId="7B3E71C0" w14:textId="259ED68D" w:rsidR="007420FD" w:rsidRDefault="007420FD" w:rsidP="006C7F09">
      <w:pPr>
        <w:rPr>
          <w:rFonts w:ascii="Calibri" w:hAnsi="Calibri"/>
          <w:b/>
          <w:noProof/>
        </w:rPr>
      </w:pPr>
    </w:p>
    <w:p w14:paraId="5999A62E" w14:textId="77777777" w:rsidR="007420FD" w:rsidRPr="006C7F09" w:rsidRDefault="007420FD" w:rsidP="006C7F09">
      <w:pPr>
        <w:rPr>
          <w:rFonts w:ascii="Calibri" w:hAnsi="Calibri"/>
          <w:b/>
          <w:noProof/>
        </w:rPr>
      </w:pPr>
    </w:p>
    <w:p w14:paraId="52BE3414" w14:textId="77777777" w:rsidR="00F05468" w:rsidRPr="006C7F09" w:rsidRDefault="00F05468" w:rsidP="006C7F09">
      <w:pPr>
        <w:rPr>
          <w:rFonts w:ascii="Calibri" w:hAnsi="Calibri"/>
          <w:b/>
          <w:noProof/>
        </w:rPr>
      </w:pPr>
    </w:p>
    <w:p w14:paraId="65E0D3CE" w14:textId="77777777" w:rsidR="006C7F09" w:rsidRDefault="00F05468" w:rsidP="006C7F09">
      <w:pPr>
        <w:rPr>
          <w:rFonts w:ascii="Calibri" w:hAnsi="Calibri"/>
        </w:rPr>
      </w:pPr>
      <w:r>
        <w:rPr>
          <w:rFonts w:ascii="Calibri" w:hAnsi="Calibri"/>
          <w:b/>
        </w:rPr>
        <w:lastRenderedPageBreak/>
        <w:t>Q2</w:t>
      </w:r>
      <w:r w:rsidRPr="006C7F09">
        <w:rPr>
          <w:rFonts w:ascii="Calibri" w:hAnsi="Calibri"/>
          <w:b/>
        </w:rPr>
        <w:t xml:space="preserve">.  </w:t>
      </w:r>
      <w:r w:rsidR="006C7F09" w:rsidRPr="006C7F09">
        <w:rPr>
          <w:rFonts w:ascii="Calibri" w:hAnsi="Calibri"/>
        </w:rPr>
        <w:t xml:space="preserve">Design a </w:t>
      </w:r>
      <w:r w:rsidR="005A3CE0">
        <w:rPr>
          <w:rFonts w:ascii="Calibri" w:hAnsi="Calibri"/>
        </w:rPr>
        <w:t>4-</w:t>
      </w:r>
      <w:r w:rsidR="006C7F09" w:rsidRPr="006C7F09">
        <w:rPr>
          <w:rFonts w:ascii="Calibri" w:hAnsi="Calibri"/>
        </w:rPr>
        <w:t xml:space="preserve">bit shifter as described in </w:t>
      </w:r>
      <w:r w:rsidR="00E00AC2">
        <w:rPr>
          <w:rFonts w:ascii="Calibri" w:hAnsi="Calibri"/>
        </w:rPr>
        <w:t>S</w:t>
      </w:r>
      <w:r w:rsidR="006C7F09">
        <w:rPr>
          <w:rFonts w:ascii="Calibri" w:hAnsi="Calibri"/>
        </w:rPr>
        <w:t>ection 3.1</w:t>
      </w:r>
      <w:r w:rsidR="00E00AC2">
        <w:rPr>
          <w:rFonts w:ascii="Calibri" w:hAnsi="Calibri"/>
        </w:rPr>
        <w:t xml:space="preserve"> of </w:t>
      </w:r>
      <w:r w:rsidR="00940BFB">
        <w:rPr>
          <w:rFonts w:ascii="Calibri" w:hAnsi="Calibri"/>
        </w:rPr>
        <w:t xml:space="preserve">the </w:t>
      </w:r>
      <w:r w:rsidR="00E00AC2">
        <w:rPr>
          <w:rFonts w:ascii="Calibri" w:hAnsi="Calibri"/>
        </w:rPr>
        <w:t>lab description</w:t>
      </w:r>
      <w:r w:rsidR="006C7F09" w:rsidRPr="006C7F09">
        <w:rPr>
          <w:rFonts w:ascii="Calibri" w:hAnsi="Calibri"/>
        </w:rPr>
        <w:t>.</w:t>
      </w:r>
      <w:r w:rsidR="006C7F09">
        <w:rPr>
          <w:rFonts w:ascii="Calibri" w:hAnsi="Calibri"/>
        </w:rPr>
        <w:t xml:space="preserve"> </w:t>
      </w:r>
      <w:r w:rsidR="006C7F09" w:rsidRPr="006C7F09">
        <w:rPr>
          <w:rFonts w:ascii="Calibri" w:hAnsi="Calibri"/>
        </w:rPr>
        <w:t xml:space="preserve"> </w:t>
      </w:r>
      <w:r w:rsidR="006C7F09">
        <w:rPr>
          <w:rFonts w:ascii="Calibri" w:hAnsi="Calibri"/>
        </w:rPr>
        <w:t>Sketch</w:t>
      </w:r>
      <w:r w:rsidR="006C7F09" w:rsidRPr="006C7F09">
        <w:rPr>
          <w:rFonts w:ascii="Calibri" w:hAnsi="Calibri"/>
        </w:rPr>
        <w:t xml:space="preserve"> the block diagram for your design showing the multiplexers</w:t>
      </w:r>
      <w:r w:rsidR="006C7F09">
        <w:rPr>
          <w:rFonts w:ascii="Calibri" w:hAnsi="Calibri"/>
        </w:rPr>
        <w:t>, t</w:t>
      </w:r>
      <w:r w:rsidR="006C7F09" w:rsidRPr="006C7F09">
        <w:rPr>
          <w:rFonts w:ascii="Calibri" w:hAnsi="Calibri"/>
        </w:rPr>
        <w:t>he inputs, outputs and the selectors to each multiplexer.</w:t>
      </w:r>
    </w:p>
    <w:p w14:paraId="7D2A7F4B" w14:textId="77777777" w:rsidR="006C7F09" w:rsidRDefault="006C7F09" w:rsidP="006C7F09">
      <w:pPr>
        <w:rPr>
          <w:rFonts w:ascii="Calibri" w:hAnsi="Calibri"/>
        </w:rPr>
      </w:pPr>
    </w:p>
    <w:p w14:paraId="62624AF1" w14:textId="77E245AC" w:rsidR="006C7F09" w:rsidRDefault="00F20749" w:rsidP="006C7F09">
      <w:pPr>
        <w:rPr>
          <w:rFonts w:ascii="Calibri" w:hAnsi="Calibri"/>
        </w:rPr>
      </w:pPr>
      <w:r>
        <w:rPr>
          <w:rFonts w:ascii="Calibri" w:hAnsi="Calibri"/>
          <w:noProof/>
        </w:rPr>
        <w:drawing>
          <wp:inline distT="0" distB="0" distL="0" distR="0" wp14:anchorId="3C46A757" wp14:editId="43679595">
            <wp:extent cx="5486400" cy="35128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1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1F290" w14:textId="77777777" w:rsidR="006C7F09" w:rsidRDefault="006C7F09" w:rsidP="006C7F09">
      <w:pPr>
        <w:rPr>
          <w:rFonts w:ascii="Calibri" w:hAnsi="Calibri"/>
        </w:rPr>
      </w:pPr>
    </w:p>
    <w:p w14:paraId="4A23778C" w14:textId="77777777" w:rsidR="006C7F09" w:rsidRDefault="006C7F09" w:rsidP="006C7F09">
      <w:pPr>
        <w:rPr>
          <w:rFonts w:ascii="Calibri" w:hAnsi="Calibri"/>
        </w:rPr>
      </w:pPr>
    </w:p>
    <w:p w14:paraId="4DAE0BCD" w14:textId="77777777" w:rsidR="006C7F09" w:rsidRDefault="006C7F09" w:rsidP="006C7F09">
      <w:pPr>
        <w:rPr>
          <w:rFonts w:ascii="Calibri" w:hAnsi="Calibri"/>
        </w:rPr>
      </w:pPr>
    </w:p>
    <w:p w14:paraId="29079E6D" w14:textId="77777777" w:rsidR="006C7F09" w:rsidRDefault="006C7F09" w:rsidP="006C7F09">
      <w:pPr>
        <w:rPr>
          <w:rFonts w:ascii="Calibri" w:hAnsi="Calibri"/>
        </w:rPr>
      </w:pPr>
    </w:p>
    <w:p w14:paraId="2455851B" w14:textId="77777777" w:rsidR="006C7F09" w:rsidRDefault="006C7F09" w:rsidP="006C7F09">
      <w:pPr>
        <w:rPr>
          <w:rFonts w:ascii="Calibri" w:hAnsi="Calibri"/>
        </w:rPr>
      </w:pPr>
    </w:p>
    <w:p w14:paraId="7FE0178C" w14:textId="77777777" w:rsidR="006C7F09" w:rsidRDefault="006C7F09" w:rsidP="006C7F09">
      <w:pPr>
        <w:rPr>
          <w:rFonts w:ascii="Calibri" w:hAnsi="Calibri"/>
        </w:rPr>
      </w:pPr>
    </w:p>
    <w:p w14:paraId="52F465A5" w14:textId="77777777" w:rsidR="006C7F09" w:rsidRDefault="006C7F09" w:rsidP="006C7F09">
      <w:pPr>
        <w:rPr>
          <w:rFonts w:ascii="Calibri" w:hAnsi="Calibri"/>
        </w:rPr>
      </w:pPr>
    </w:p>
    <w:p w14:paraId="04EC5AAA" w14:textId="77777777" w:rsidR="006C7F09" w:rsidRDefault="006C7F09" w:rsidP="006C7F09">
      <w:pPr>
        <w:rPr>
          <w:rFonts w:ascii="Calibri" w:hAnsi="Calibri"/>
        </w:rPr>
      </w:pPr>
    </w:p>
    <w:p w14:paraId="7A5ED890" w14:textId="77777777" w:rsidR="006C7F09" w:rsidRDefault="006C7F09" w:rsidP="006C7F09">
      <w:pPr>
        <w:rPr>
          <w:rFonts w:ascii="Calibri" w:hAnsi="Calibri"/>
        </w:rPr>
      </w:pPr>
    </w:p>
    <w:p w14:paraId="23A6FDFB" w14:textId="77777777" w:rsidR="006C7F09" w:rsidRDefault="006C7F09" w:rsidP="006C7F09">
      <w:pPr>
        <w:rPr>
          <w:rFonts w:ascii="Calibri" w:hAnsi="Calibri"/>
        </w:rPr>
      </w:pPr>
    </w:p>
    <w:p w14:paraId="586A4ECA" w14:textId="77777777" w:rsidR="006C7F09" w:rsidRDefault="006C7F09" w:rsidP="006C7F09">
      <w:pPr>
        <w:rPr>
          <w:rFonts w:ascii="Calibri" w:hAnsi="Calibri"/>
        </w:rPr>
      </w:pPr>
    </w:p>
    <w:p w14:paraId="015D759A" w14:textId="77777777" w:rsidR="006C7F09" w:rsidRDefault="006C7F09" w:rsidP="006C7F09">
      <w:pPr>
        <w:rPr>
          <w:rFonts w:ascii="Calibri" w:hAnsi="Calibri"/>
        </w:rPr>
      </w:pPr>
    </w:p>
    <w:p w14:paraId="79753CBB" w14:textId="77777777" w:rsidR="006C7F09" w:rsidRDefault="006C7F09" w:rsidP="006C7F09">
      <w:pPr>
        <w:rPr>
          <w:rFonts w:ascii="Calibri" w:hAnsi="Calibri"/>
        </w:rPr>
      </w:pPr>
    </w:p>
    <w:p w14:paraId="21A7BD16" w14:textId="77777777" w:rsidR="006C7F09" w:rsidRPr="006C7F09" w:rsidRDefault="006C7F09" w:rsidP="006C7F09">
      <w:pPr>
        <w:rPr>
          <w:rFonts w:ascii="Calibri" w:hAnsi="Calibri"/>
        </w:rPr>
      </w:pPr>
    </w:p>
    <w:p w14:paraId="3B0DAA44" w14:textId="3E97E1CD" w:rsidR="0071029C" w:rsidRDefault="0071029C" w:rsidP="006C7F09">
      <w:pPr>
        <w:jc w:val="both"/>
        <w:rPr>
          <w:rFonts w:ascii="Calibri" w:hAnsi="Calibri"/>
        </w:rPr>
      </w:pPr>
    </w:p>
    <w:p w14:paraId="63BE5B4C" w14:textId="77777777" w:rsidR="00F20749" w:rsidRPr="006C7F09" w:rsidRDefault="00F20749" w:rsidP="006C7F09">
      <w:pPr>
        <w:jc w:val="both"/>
        <w:rPr>
          <w:rFonts w:ascii="Calibri" w:hAnsi="Calibri"/>
        </w:rPr>
      </w:pPr>
    </w:p>
    <w:p w14:paraId="1649D22A" w14:textId="77777777" w:rsidR="006C7F09" w:rsidRDefault="006C7F09" w:rsidP="006C7F09">
      <w:pPr>
        <w:rPr>
          <w:rFonts w:ascii="Calibri" w:hAnsi="Calibri"/>
          <w:b/>
        </w:rPr>
      </w:pPr>
    </w:p>
    <w:p w14:paraId="29105878" w14:textId="314239D7" w:rsidR="006C7F09" w:rsidRPr="006C7F09" w:rsidRDefault="00952500" w:rsidP="006C7F09">
      <w:pPr>
        <w:rPr>
          <w:rFonts w:ascii="Calibri" w:hAnsi="Calibri"/>
          <w:b/>
        </w:rPr>
      </w:pPr>
      <w:r w:rsidRPr="006C7F09">
        <w:rPr>
          <w:rFonts w:ascii="Calibri" w:hAnsi="Calibri"/>
          <w:b/>
        </w:rPr>
        <w:lastRenderedPageBreak/>
        <w:t xml:space="preserve">Q3.  </w:t>
      </w:r>
      <w:r w:rsidR="00E00AC2">
        <w:rPr>
          <w:rFonts w:ascii="Calibri" w:hAnsi="Calibri"/>
        </w:rPr>
        <w:t>Refer to S</w:t>
      </w:r>
      <w:r w:rsidR="006C7F09" w:rsidRPr="006C7F09">
        <w:rPr>
          <w:rFonts w:ascii="Calibri" w:hAnsi="Calibri"/>
        </w:rPr>
        <w:t xml:space="preserve">ection 3.1 </w:t>
      </w:r>
      <w:r w:rsidR="00E00AC2">
        <w:rPr>
          <w:rFonts w:ascii="Calibri" w:hAnsi="Calibri"/>
        </w:rPr>
        <w:t xml:space="preserve">of </w:t>
      </w:r>
      <w:r w:rsidR="00E00993">
        <w:rPr>
          <w:rFonts w:ascii="Calibri" w:hAnsi="Calibri"/>
        </w:rPr>
        <w:t xml:space="preserve">the </w:t>
      </w:r>
      <w:r w:rsidR="00E00AC2">
        <w:rPr>
          <w:rFonts w:ascii="Calibri" w:hAnsi="Calibri"/>
        </w:rPr>
        <w:t>lab description</w:t>
      </w:r>
      <w:r w:rsidR="00E00AC2" w:rsidRPr="006C7F09">
        <w:rPr>
          <w:rFonts w:ascii="Calibri" w:hAnsi="Calibri"/>
        </w:rPr>
        <w:t xml:space="preserve"> </w:t>
      </w:r>
      <w:r w:rsidR="006C7F09" w:rsidRPr="006C7F09">
        <w:rPr>
          <w:rFonts w:ascii="Calibri" w:hAnsi="Calibri"/>
        </w:rPr>
        <w:t xml:space="preserve">and complete the following </w:t>
      </w:r>
      <w:r w:rsidR="006C7F09">
        <w:rPr>
          <w:rFonts w:ascii="Calibri" w:hAnsi="Calibri"/>
        </w:rPr>
        <w:t>t</w:t>
      </w:r>
      <w:r w:rsidR="006C7F09" w:rsidRPr="006C7F09">
        <w:rPr>
          <w:rFonts w:ascii="Calibri" w:hAnsi="Calibri"/>
        </w:rPr>
        <w:t>able before you come to the lab:</w:t>
      </w:r>
    </w:p>
    <w:p w14:paraId="731ECACF" w14:textId="77777777" w:rsidR="006C7F09" w:rsidRPr="006C7F09" w:rsidRDefault="006C7F09" w:rsidP="006C7F09">
      <w:pPr>
        <w:rPr>
          <w:rFonts w:ascii="Calibri" w:hAnsi="Calibri"/>
          <w:b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681"/>
        <w:gridCol w:w="681"/>
        <w:gridCol w:w="681"/>
        <w:gridCol w:w="681"/>
        <w:gridCol w:w="681"/>
        <w:gridCol w:w="681"/>
        <w:gridCol w:w="681"/>
        <w:gridCol w:w="681"/>
        <w:gridCol w:w="681"/>
        <w:gridCol w:w="681"/>
        <w:gridCol w:w="682"/>
        <w:gridCol w:w="682"/>
        <w:gridCol w:w="682"/>
      </w:tblGrid>
      <w:tr w:rsidR="006C7F09" w:rsidRPr="006C7F09" w14:paraId="2727A39B" w14:textId="77777777" w:rsidTr="006C7F09">
        <w:trPr>
          <w:trHeight w:hRule="exact" w:val="432"/>
        </w:trPr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7F575185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3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53DF51ED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2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3956DF9E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1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54CD872A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0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6BC73D22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-1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55812A40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-2</w:t>
            </w:r>
          </w:p>
        </w:tc>
        <w:tc>
          <w:tcPr>
            <w:tcW w:w="68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73EBE7A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-3</w:t>
            </w:r>
          </w:p>
        </w:tc>
        <w:tc>
          <w:tcPr>
            <w:tcW w:w="68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D1E375F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S1</w:t>
            </w:r>
          </w:p>
        </w:tc>
        <w:tc>
          <w:tcPr>
            <w:tcW w:w="68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3F0451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S0</w:t>
            </w:r>
          </w:p>
        </w:tc>
        <w:tc>
          <w:tcPr>
            <w:tcW w:w="68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B9551DF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F3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center"/>
          </w:tcPr>
          <w:p w14:paraId="1A72A591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F2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center"/>
          </w:tcPr>
          <w:p w14:paraId="3B465F14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F1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center"/>
          </w:tcPr>
          <w:p w14:paraId="15BA4CF9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F0</w:t>
            </w:r>
          </w:p>
        </w:tc>
      </w:tr>
      <w:tr w:rsidR="006C7F09" w:rsidRPr="006C7F09" w14:paraId="352720E4" w14:textId="77777777" w:rsidTr="006C7F09">
        <w:trPr>
          <w:trHeight w:hRule="exact" w:val="432"/>
        </w:trPr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36BC3F2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6ECFD72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367E6D34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2B3042FA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7586378D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390E080C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A57768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86AB511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0B12477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D0DA8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center"/>
          </w:tcPr>
          <w:p w14:paraId="255C12BC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center"/>
          </w:tcPr>
          <w:p w14:paraId="584777C8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center"/>
          </w:tcPr>
          <w:p w14:paraId="48CB2A6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</w:tr>
      <w:tr w:rsidR="006C7F09" w:rsidRPr="006C7F09" w14:paraId="44BA41F3" w14:textId="77777777" w:rsidTr="006C7F09">
        <w:trPr>
          <w:trHeight w:hRule="exact" w:val="432"/>
        </w:trPr>
        <w:tc>
          <w:tcPr>
            <w:tcW w:w="681" w:type="dxa"/>
            <w:vAlign w:val="center"/>
          </w:tcPr>
          <w:p w14:paraId="39259263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716DA55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166D28D1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74C3998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0EE62524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2E2BA00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5AA7377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5C077A9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25F5D83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63742053" w14:textId="0F174557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vAlign w:val="center"/>
          </w:tcPr>
          <w:p w14:paraId="7908FD65" w14:textId="72F5C287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vAlign w:val="center"/>
          </w:tcPr>
          <w:p w14:paraId="68EE0573" w14:textId="59349C4B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vAlign w:val="center"/>
          </w:tcPr>
          <w:p w14:paraId="0E53ED10" w14:textId="4AB02AA4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</w:tr>
      <w:tr w:rsidR="006C7F09" w:rsidRPr="006C7F09" w14:paraId="0637860A" w14:textId="77777777" w:rsidTr="006C7F09">
        <w:trPr>
          <w:trHeight w:hRule="exact" w:val="432"/>
        </w:trPr>
        <w:tc>
          <w:tcPr>
            <w:tcW w:w="681" w:type="dxa"/>
            <w:vAlign w:val="center"/>
          </w:tcPr>
          <w:p w14:paraId="3880D787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41D91E2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4165816D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6E22F73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4E737AF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3F40F1D4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398A3047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056ADA9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6F51125F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143AAAD8" w14:textId="4D75607D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vAlign w:val="center"/>
          </w:tcPr>
          <w:p w14:paraId="29B8DC57" w14:textId="105BA05B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vAlign w:val="center"/>
          </w:tcPr>
          <w:p w14:paraId="33E9AE1A" w14:textId="3850AB39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vAlign w:val="center"/>
          </w:tcPr>
          <w:p w14:paraId="26C8F3A3" w14:textId="78770D7C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</w:tr>
      <w:tr w:rsidR="006C7F09" w:rsidRPr="006C7F09" w14:paraId="61BCF54F" w14:textId="77777777" w:rsidTr="006C7F09">
        <w:trPr>
          <w:trHeight w:hRule="exact" w:val="432"/>
        </w:trPr>
        <w:tc>
          <w:tcPr>
            <w:tcW w:w="681" w:type="dxa"/>
            <w:vAlign w:val="center"/>
          </w:tcPr>
          <w:p w14:paraId="1B1DEE9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6657299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38E26C2E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615CE5A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43E2C8FA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6E44F71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66C7DFC8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1CE0DEF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79D56A83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0B640ED1" w14:textId="17BF7C58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vAlign w:val="center"/>
          </w:tcPr>
          <w:p w14:paraId="189918B5" w14:textId="39B5355F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vAlign w:val="center"/>
          </w:tcPr>
          <w:p w14:paraId="445594BF" w14:textId="6BA14094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vAlign w:val="center"/>
          </w:tcPr>
          <w:p w14:paraId="223837AF" w14:textId="1D299786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</w:tr>
      <w:tr w:rsidR="006C7F09" w:rsidRPr="006C7F09" w14:paraId="2FD4B195" w14:textId="77777777" w:rsidTr="006C7F09">
        <w:trPr>
          <w:trHeight w:hRule="exact" w:val="432"/>
        </w:trPr>
        <w:tc>
          <w:tcPr>
            <w:tcW w:w="681" w:type="dxa"/>
            <w:vAlign w:val="center"/>
          </w:tcPr>
          <w:p w14:paraId="291BD581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2BDA8EB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7AA25FBE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423FE4A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2832977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37EA1CD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2B61C8DD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61638ED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436ABB2C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709B5941" w14:textId="52E7FC6A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vAlign w:val="center"/>
          </w:tcPr>
          <w:p w14:paraId="12BBFD64" w14:textId="390808AF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vAlign w:val="center"/>
          </w:tcPr>
          <w:p w14:paraId="50F492A9" w14:textId="1930552E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vAlign w:val="center"/>
          </w:tcPr>
          <w:p w14:paraId="51AB331D" w14:textId="3C19A53A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</w:tr>
    </w:tbl>
    <w:p w14:paraId="0126AB60" w14:textId="3D09BF15" w:rsidR="00B91AF7" w:rsidRDefault="00B91AF7">
      <w:pPr>
        <w:rPr>
          <w:rFonts w:ascii="Calibri" w:hAnsi="Calibri"/>
          <w:b/>
          <w:sz w:val="28"/>
          <w:szCs w:val="28"/>
        </w:rPr>
      </w:pPr>
    </w:p>
    <w:p w14:paraId="39F4507C" w14:textId="6E639D53" w:rsidR="004A7858" w:rsidRDefault="004A7858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noProof/>
          <w:sz w:val="28"/>
          <w:szCs w:val="28"/>
        </w:rPr>
        <w:drawing>
          <wp:inline distT="0" distB="0" distL="0" distR="0" wp14:anchorId="6C1C71E8" wp14:editId="4B3C966C">
            <wp:extent cx="4191000" cy="29870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D2F56" w14:textId="163DB75C" w:rsidR="004A7858" w:rsidRDefault="004A7858">
      <w:pPr>
        <w:rPr>
          <w:rFonts w:ascii="Calibri" w:hAnsi="Calibri"/>
          <w:b/>
          <w:sz w:val="28"/>
          <w:szCs w:val="28"/>
        </w:rPr>
      </w:pPr>
    </w:p>
    <w:p w14:paraId="58AFF1FA" w14:textId="70E2EE71" w:rsidR="004A7858" w:rsidRDefault="004A7858">
      <w:pPr>
        <w:rPr>
          <w:rFonts w:ascii="Calibri" w:hAnsi="Calibri"/>
          <w:b/>
          <w:sz w:val="28"/>
          <w:szCs w:val="28"/>
        </w:rPr>
      </w:pPr>
    </w:p>
    <w:p w14:paraId="4CE25119" w14:textId="7E976F29" w:rsidR="004A7858" w:rsidRDefault="004A7858">
      <w:pPr>
        <w:rPr>
          <w:rFonts w:ascii="Calibri" w:hAnsi="Calibri"/>
          <w:b/>
          <w:sz w:val="28"/>
          <w:szCs w:val="28"/>
        </w:rPr>
      </w:pPr>
    </w:p>
    <w:p w14:paraId="12907B66" w14:textId="4BDAA323" w:rsidR="004A7858" w:rsidRDefault="004A7858">
      <w:pPr>
        <w:rPr>
          <w:rFonts w:ascii="Calibri" w:hAnsi="Calibri"/>
          <w:b/>
          <w:sz w:val="28"/>
          <w:szCs w:val="28"/>
        </w:rPr>
      </w:pPr>
    </w:p>
    <w:p w14:paraId="1DB16091" w14:textId="38D24EE7" w:rsidR="004A7858" w:rsidRDefault="004A7858">
      <w:pPr>
        <w:rPr>
          <w:rFonts w:ascii="Calibri" w:hAnsi="Calibri"/>
          <w:b/>
          <w:sz w:val="28"/>
          <w:szCs w:val="28"/>
        </w:rPr>
      </w:pPr>
    </w:p>
    <w:p w14:paraId="7729BE8B" w14:textId="177FD768" w:rsidR="004A7858" w:rsidRDefault="004A7858">
      <w:pPr>
        <w:rPr>
          <w:rFonts w:ascii="Calibri" w:hAnsi="Calibri"/>
          <w:b/>
          <w:sz w:val="28"/>
          <w:szCs w:val="28"/>
        </w:rPr>
      </w:pPr>
    </w:p>
    <w:p w14:paraId="1E775C78" w14:textId="64231719" w:rsidR="004A7858" w:rsidRDefault="004A7858">
      <w:pPr>
        <w:rPr>
          <w:rFonts w:ascii="Calibri" w:hAnsi="Calibri"/>
          <w:b/>
          <w:sz w:val="28"/>
          <w:szCs w:val="28"/>
        </w:rPr>
      </w:pPr>
    </w:p>
    <w:p w14:paraId="3139FA11" w14:textId="183B2BCE" w:rsidR="004A7858" w:rsidRDefault="004A7858">
      <w:pPr>
        <w:rPr>
          <w:rFonts w:ascii="Calibri" w:hAnsi="Calibri"/>
          <w:b/>
          <w:sz w:val="28"/>
          <w:szCs w:val="28"/>
        </w:rPr>
      </w:pPr>
    </w:p>
    <w:p w14:paraId="310C3835" w14:textId="3CD50FD6" w:rsidR="004A7858" w:rsidRDefault="004A7858">
      <w:pPr>
        <w:rPr>
          <w:rFonts w:ascii="Calibri" w:hAnsi="Calibri"/>
          <w:b/>
          <w:sz w:val="28"/>
          <w:szCs w:val="28"/>
        </w:rPr>
      </w:pPr>
    </w:p>
    <w:p w14:paraId="54CD62A0" w14:textId="5BF01613" w:rsidR="004A7858" w:rsidRDefault="004A7858">
      <w:pPr>
        <w:rPr>
          <w:rFonts w:ascii="Calibri" w:hAnsi="Calibri"/>
          <w:b/>
          <w:sz w:val="28"/>
          <w:szCs w:val="28"/>
        </w:rPr>
      </w:pPr>
    </w:p>
    <w:p w14:paraId="2E6631AA" w14:textId="565E77CC" w:rsidR="00742605" w:rsidRDefault="003B42DE" w:rsidP="006C7F09">
      <w:pPr>
        <w:rPr>
          <w:rFonts w:ascii="Calibri" w:hAnsi="Calibri"/>
          <w:b/>
        </w:rPr>
      </w:pPr>
      <w:r w:rsidRPr="003B42DE">
        <w:rPr>
          <w:rFonts w:ascii="Calibri" w:hAnsi="Calibri"/>
          <w:b/>
          <w:sz w:val="28"/>
          <w:szCs w:val="28"/>
        </w:rPr>
        <w:lastRenderedPageBreak/>
        <w:t>LAB:</w:t>
      </w:r>
    </w:p>
    <w:p w14:paraId="218C03AD" w14:textId="77777777" w:rsidR="00742605" w:rsidRDefault="00742605" w:rsidP="006C7F09">
      <w:pPr>
        <w:rPr>
          <w:rFonts w:ascii="Calibri" w:hAnsi="Calibri"/>
          <w:b/>
        </w:rPr>
      </w:pPr>
    </w:p>
    <w:p w14:paraId="1375D12D" w14:textId="1B357982" w:rsidR="001A4AAB" w:rsidRDefault="001A4AAB" w:rsidP="001434FF">
      <w:pPr>
        <w:rPr>
          <w:rFonts w:ascii="Calibri" w:hAnsi="Calibri"/>
        </w:rPr>
      </w:pPr>
      <w:r>
        <w:rPr>
          <w:rFonts w:ascii="Calibri" w:hAnsi="Calibri"/>
          <w:b/>
        </w:rPr>
        <w:t>2.1</w:t>
      </w:r>
      <w:r w:rsidRPr="00BF3741"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 Hardware results demonstrate a good circuit.  </w:t>
      </w:r>
    </w:p>
    <w:p w14:paraId="6D833409" w14:textId="3269A55E" w:rsidR="001434FF" w:rsidRDefault="001434FF" w:rsidP="001434FF">
      <w:pPr>
        <w:rPr>
          <w:rFonts w:ascii="Calibri" w:hAnsi="Calibri"/>
        </w:rPr>
      </w:pPr>
      <w:r>
        <w:rPr>
          <w:rFonts w:ascii="Calibri" w:hAnsi="Calibri"/>
        </w:rPr>
        <w:t>Screenshots:</w:t>
      </w:r>
    </w:p>
    <w:p w14:paraId="5D7025DE" w14:textId="685290C9" w:rsidR="001434FF" w:rsidRDefault="00F33CF7" w:rsidP="001434FF">
      <w:pPr>
        <w:rPr>
          <w:rFonts w:ascii="Calibri" w:hAnsi="Calibri"/>
        </w:rPr>
      </w:pPr>
      <w:r>
        <w:rPr>
          <w:rFonts w:ascii="Calibri" w:hAnsi="Calibri"/>
          <w:b/>
          <w:noProof/>
          <w:sz w:val="28"/>
          <w:szCs w:val="28"/>
        </w:rPr>
        <w:drawing>
          <wp:inline distT="0" distB="0" distL="0" distR="0" wp14:anchorId="428951DA" wp14:editId="2915E214">
            <wp:extent cx="5478780" cy="1920240"/>
            <wp:effectExtent l="0" t="0" r="762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D07BD" w14:textId="1263B95E" w:rsidR="004A7858" w:rsidRDefault="004A7858" w:rsidP="001434FF">
      <w:pPr>
        <w:rPr>
          <w:rFonts w:ascii="Calibri" w:hAnsi="Calibri"/>
        </w:rPr>
      </w:pPr>
      <w:r>
        <w:rPr>
          <w:rFonts w:ascii="Calibri" w:hAnsi="Calibri"/>
          <w:noProof/>
        </w:rPr>
        <w:drawing>
          <wp:inline distT="0" distB="0" distL="0" distR="0" wp14:anchorId="0343F0D9" wp14:editId="162E89A8">
            <wp:extent cx="5478780" cy="2964180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67037" w14:textId="4F3BDDC6" w:rsidR="00B91AF7" w:rsidRDefault="00B91AF7" w:rsidP="001434FF">
      <w:pPr>
        <w:rPr>
          <w:rFonts w:ascii="Calibri" w:hAnsi="Calibri"/>
        </w:rPr>
      </w:pPr>
    </w:p>
    <w:p w14:paraId="46B7CF11" w14:textId="4C5C14A6" w:rsidR="00B91AF7" w:rsidRDefault="00B91AF7" w:rsidP="001434FF">
      <w:pPr>
        <w:rPr>
          <w:rFonts w:ascii="Calibri" w:hAnsi="Calibri"/>
        </w:rPr>
      </w:pPr>
    </w:p>
    <w:p w14:paraId="03910D0F" w14:textId="6EAEA960" w:rsidR="00B91AF7" w:rsidRDefault="00B91AF7" w:rsidP="001434FF">
      <w:pPr>
        <w:rPr>
          <w:rFonts w:ascii="Calibri" w:hAnsi="Calibri"/>
        </w:rPr>
      </w:pPr>
    </w:p>
    <w:p w14:paraId="3DA4B92B" w14:textId="736072AC" w:rsidR="00B91AF7" w:rsidRDefault="00B91AF7" w:rsidP="001434FF">
      <w:pPr>
        <w:rPr>
          <w:rFonts w:ascii="Calibri" w:hAnsi="Calibri"/>
        </w:rPr>
      </w:pPr>
    </w:p>
    <w:p w14:paraId="561C1855" w14:textId="0EDE6BCB" w:rsidR="00B91AF7" w:rsidRDefault="00B91AF7" w:rsidP="001434FF">
      <w:pPr>
        <w:rPr>
          <w:rFonts w:ascii="Calibri" w:hAnsi="Calibri"/>
        </w:rPr>
      </w:pPr>
    </w:p>
    <w:p w14:paraId="05DA0857" w14:textId="77777777" w:rsidR="00B91AF7" w:rsidRDefault="00B91AF7" w:rsidP="001434FF">
      <w:pPr>
        <w:rPr>
          <w:rFonts w:ascii="Calibri" w:hAnsi="Calibri"/>
        </w:rPr>
      </w:pPr>
    </w:p>
    <w:p w14:paraId="66E1FE1C" w14:textId="06DE6E43" w:rsidR="00B91AF7" w:rsidRDefault="00B91AF7" w:rsidP="001434FF">
      <w:pPr>
        <w:rPr>
          <w:rFonts w:ascii="Calibri" w:hAnsi="Calibri"/>
        </w:rPr>
      </w:pPr>
    </w:p>
    <w:p w14:paraId="1E38BE02" w14:textId="01DE1903" w:rsidR="00B91AF7" w:rsidRDefault="00B91AF7" w:rsidP="001434FF">
      <w:pPr>
        <w:rPr>
          <w:rFonts w:ascii="Calibri" w:hAnsi="Calibri"/>
        </w:rPr>
      </w:pPr>
    </w:p>
    <w:p w14:paraId="40724A1A" w14:textId="77777777" w:rsidR="00B91AF7" w:rsidRPr="001D7F2C" w:rsidRDefault="00B91AF7" w:rsidP="001434FF">
      <w:pPr>
        <w:rPr>
          <w:rFonts w:ascii="Calibri" w:hAnsi="Calibri"/>
        </w:rPr>
      </w:pPr>
    </w:p>
    <w:p w14:paraId="29E67035" w14:textId="77777777" w:rsidR="001A4AAB" w:rsidRDefault="001A4AAB" w:rsidP="006C7F09">
      <w:pPr>
        <w:rPr>
          <w:rFonts w:ascii="Calibri" w:hAnsi="Calibri"/>
          <w:b/>
        </w:rPr>
      </w:pPr>
    </w:p>
    <w:p w14:paraId="086B7853" w14:textId="36D3667F" w:rsidR="001A4AAB" w:rsidRDefault="001A4AAB" w:rsidP="001434FF">
      <w:pPr>
        <w:rPr>
          <w:rFonts w:ascii="Calibri" w:hAnsi="Calibri"/>
        </w:rPr>
      </w:pPr>
      <w:r>
        <w:rPr>
          <w:rFonts w:ascii="Calibri" w:hAnsi="Calibri"/>
          <w:b/>
        </w:rPr>
        <w:lastRenderedPageBreak/>
        <w:t>2.2</w:t>
      </w:r>
      <w:r w:rsidRPr="00BF3741"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 Hardware results demonstrate correct code.  </w:t>
      </w:r>
    </w:p>
    <w:p w14:paraId="6853C88D" w14:textId="77777777" w:rsidR="001434FF" w:rsidRDefault="001434FF" w:rsidP="001434FF">
      <w:pPr>
        <w:rPr>
          <w:rFonts w:ascii="Calibri" w:hAnsi="Calibri"/>
        </w:rPr>
      </w:pPr>
      <w:r>
        <w:rPr>
          <w:rFonts w:ascii="Calibri" w:hAnsi="Calibri"/>
        </w:rPr>
        <w:t>Screenshots:</w:t>
      </w:r>
    </w:p>
    <w:p w14:paraId="670FE868" w14:textId="7B91A242" w:rsidR="001434FF" w:rsidRDefault="001434FF" w:rsidP="001434FF">
      <w:pPr>
        <w:rPr>
          <w:rFonts w:ascii="Calibri" w:hAnsi="Calibri"/>
        </w:rPr>
      </w:pPr>
    </w:p>
    <w:p w14:paraId="1D0AB484" w14:textId="1273F86B" w:rsidR="00B91AF7" w:rsidRDefault="00F33CF7" w:rsidP="001434FF">
      <w:pPr>
        <w:rPr>
          <w:rFonts w:ascii="Calibri" w:hAnsi="Calibri"/>
        </w:rPr>
      </w:pPr>
      <w:r>
        <w:rPr>
          <w:rFonts w:ascii="Calibri" w:hAnsi="Calibri"/>
          <w:b/>
          <w:noProof/>
          <w:sz w:val="28"/>
          <w:szCs w:val="28"/>
        </w:rPr>
        <w:drawing>
          <wp:inline distT="0" distB="0" distL="0" distR="0" wp14:anchorId="060DD9F8" wp14:editId="5C6FC24E">
            <wp:extent cx="4191000" cy="29870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838D6" w14:textId="66F94C1F" w:rsidR="00B91AF7" w:rsidRDefault="00B91AF7" w:rsidP="001434FF">
      <w:pPr>
        <w:rPr>
          <w:rFonts w:ascii="Calibri" w:hAnsi="Calibri"/>
        </w:rPr>
      </w:pPr>
    </w:p>
    <w:p w14:paraId="04EA2E10" w14:textId="26F5C566" w:rsidR="00B91AF7" w:rsidRDefault="00B91AF7" w:rsidP="001434FF">
      <w:pPr>
        <w:rPr>
          <w:rFonts w:ascii="Calibri" w:hAnsi="Calibri"/>
        </w:rPr>
      </w:pPr>
    </w:p>
    <w:p w14:paraId="3DA2ACA0" w14:textId="24C55669" w:rsidR="00B91AF7" w:rsidRDefault="00B91AF7" w:rsidP="001434FF">
      <w:pPr>
        <w:rPr>
          <w:rFonts w:ascii="Calibri" w:hAnsi="Calibri"/>
        </w:rPr>
      </w:pPr>
    </w:p>
    <w:p w14:paraId="4190BD48" w14:textId="68BA4367" w:rsidR="00B91AF7" w:rsidRDefault="00B91AF7" w:rsidP="001434FF">
      <w:pPr>
        <w:rPr>
          <w:rFonts w:ascii="Calibri" w:hAnsi="Calibri"/>
        </w:rPr>
      </w:pPr>
    </w:p>
    <w:p w14:paraId="4CB8B4DD" w14:textId="64FF5215" w:rsidR="00B91AF7" w:rsidRDefault="00B91AF7" w:rsidP="001434FF">
      <w:pPr>
        <w:rPr>
          <w:rFonts w:ascii="Calibri" w:hAnsi="Calibri"/>
        </w:rPr>
      </w:pPr>
    </w:p>
    <w:p w14:paraId="31FCDAA1" w14:textId="187EB0EC" w:rsidR="00B91AF7" w:rsidRDefault="00B91AF7" w:rsidP="001434FF">
      <w:pPr>
        <w:rPr>
          <w:rFonts w:ascii="Calibri" w:hAnsi="Calibri"/>
        </w:rPr>
      </w:pPr>
    </w:p>
    <w:p w14:paraId="4F5613DE" w14:textId="34450617" w:rsidR="00B91AF7" w:rsidRDefault="00B91AF7" w:rsidP="001434FF">
      <w:pPr>
        <w:rPr>
          <w:rFonts w:ascii="Calibri" w:hAnsi="Calibri"/>
        </w:rPr>
      </w:pPr>
    </w:p>
    <w:p w14:paraId="57075D0C" w14:textId="50897425" w:rsidR="00B91AF7" w:rsidRDefault="00B91AF7" w:rsidP="001434FF">
      <w:pPr>
        <w:rPr>
          <w:rFonts w:ascii="Calibri" w:hAnsi="Calibri"/>
        </w:rPr>
      </w:pPr>
    </w:p>
    <w:p w14:paraId="443980AA" w14:textId="77777777" w:rsidR="00B91AF7" w:rsidRPr="001D7F2C" w:rsidRDefault="00B91AF7" w:rsidP="001434FF">
      <w:pPr>
        <w:rPr>
          <w:rFonts w:ascii="Calibri" w:hAnsi="Calibri"/>
        </w:rPr>
      </w:pPr>
    </w:p>
    <w:p w14:paraId="1DF3BE2E" w14:textId="77777777" w:rsidR="00742605" w:rsidRDefault="00742605" w:rsidP="006C7F09">
      <w:pPr>
        <w:rPr>
          <w:rFonts w:ascii="Calibri" w:hAnsi="Calibri"/>
          <w:b/>
        </w:rPr>
      </w:pPr>
    </w:p>
    <w:p w14:paraId="2AD39CC4" w14:textId="02EA9702" w:rsidR="005A3CE0" w:rsidRDefault="005A3CE0" w:rsidP="001434FF">
      <w:pPr>
        <w:rPr>
          <w:rFonts w:ascii="Calibri" w:hAnsi="Calibri"/>
        </w:rPr>
      </w:pPr>
      <w:r>
        <w:rPr>
          <w:rFonts w:ascii="Calibri" w:hAnsi="Calibri"/>
          <w:b/>
        </w:rPr>
        <w:t>3.1</w:t>
      </w:r>
      <w:r w:rsidRPr="00BF3741"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 Hardware results demonstrate correct code</w:t>
      </w:r>
      <w:r w:rsidR="001434FF">
        <w:rPr>
          <w:rFonts w:ascii="Calibri" w:hAnsi="Calibri"/>
        </w:rPr>
        <w:t>.</w:t>
      </w:r>
    </w:p>
    <w:p w14:paraId="00EF31C7" w14:textId="77777777" w:rsidR="001434FF" w:rsidRDefault="001434FF" w:rsidP="001434FF">
      <w:pPr>
        <w:rPr>
          <w:rFonts w:ascii="Calibri" w:hAnsi="Calibri"/>
        </w:rPr>
      </w:pPr>
      <w:r>
        <w:rPr>
          <w:rFonts w:ascii="Calibri" w:hAnsi="Calibri"/>
        </w:rPr>
        <w:t>Screenshots:</w:t>
      </w:r>
    </w:p>
    <w:p w14:paraId="7CAFD79A" w14:textId="75387B49" w:rsidR="001434FF" w:rsidRPr="001D7F2C" w:rsidRDefault="00F33CF7" w:rsidP="001434FF">
      <w:pPr>
        <w:rPr>
          <w:rFonts w:ascii="Calibri" w:hAnsi="Calibri"/>
        </w:rPr>
      </w:pPr>
      <w:r>
        <w:rPr>
          <w:rFonts w:ascii="Calibri" w:hAnsi="Calibri"/>
          <w:noProof/>
        </w:rPr>
        <w:lastRenderedPageBreak/>
        <w:drawing>
          <wp:inline distT="0" distB="0" distL="0" distR="0" wp14:anchorId="438E8188" wp14:editId="4FECA251">
            <wp:extent cx="5478780" cy="355092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noProof/>
        </w:rPr>
        <w:drawing>
          <wp:inline distT="0" distB="0" distL="0" distR="0" wp14:anchorId="4280FD13" wp14:editId="2B158FC0">
            <wp:extent cx="5486400" cy="29108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1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331CB92" w14:textId="77777777" w:rsidR="005A3CE0" w:rsidRPr="006C7F09" w:rsidRDefault="005A3CE0" w:rsidP="006C7F09">
      <w:pPr>
        <w:rPr>
          <w:rFonts w:ascii="Calibri" w:hAnsi="Calibri"/>
          <w:b/>
        </w:rPr>
      </w:pPr>
    </w:p>
    <w:sectPr w:rsidR="005A3CE0" w:rsidRPr="006C7F09" w:rsidSect="009A5C4C">
      <w:headerReference w:type="default" r:id="rId16"/>
      <w:footerReference w:type="default" r:id="rId1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E64373" w14:textId="77777777" w:rsidR="00621C5F" w:rsidRDefault="00621C5F">
      <w:r>
        <w:separator/>
      </w:r>
    </w:p>
  </w:endnote>
  <w:endnote w:type="continuationSeparator" w:id="0">
    <w:p w14:paraId="033C2297" w14:textId="77777777" w:rsidR="00621C5F" w:rsidRDefault="00621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0"/>
    <w:family w:val="swiss"/>
    <w:notTrueType/>
    <w:pitch w:val="variable"/>
    <w:sig w:usb0="0004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0251273"/>
      <w:docPartObj>
        <w:docPartGallery w:val="Page Numbers (Bottom of Page)"/>
        <w:docPartUnique/>
      </w:docPartObj>
    </w:sdtPr>
    <w:sdtEndPr/>
    <w:sdtContent>
      <w:p w14:paraId="3DAB80B8" w14:textId="07EEF9EE" w:rsidR="00D95D02" w:rsidRDefault="00A857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34F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775E0FE" w14:textId="77777777" w:rsidR="006C7F09" w:rsidRPr="00BE7210" w:rsidRDefault="006C7F09">
    <w:pPr>
      <w:pStyle w:val="Footer"/>
      <w:rPr>
        <w:rFonts w:ascii="Calibri" w:hAnsi="Calibri"/>
        <w:color w:val="943634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09F4A0" w14:textId="77777777" w:rsidR="00621C5F" w:rsidRDefault="00621C5F">
      <w:r>
        <w:separator/>
      </w:r>
    </w:p>
  </w:footnote>
  <w:footnote w:type="continuationSeparator" w:id="0">
    <w:p w14:paraId="7A82FFCA" w14:textId="77777777" w:rsidR="00621C5F" w:rsidRDefault="00621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995"/>
      <w:gridCol w:w="5875"/>
    </w:tblGrid>
    <w:tr w:rsidR="006C7F09" w14:paraId="238E2B8E" w14:textId="77777777">
      <w:tc>
        <w:tcPr>
          <w:tcW w:w="1688" w:type="pct"/>
          <w:tcBorders>
            <w:bottom w:val="single" w:sz="4" w:space="0" w:color="943634"/>
          </w:tcBorders>
          <w:shd w:val="clear" w:color="auto" w:fill="943634"/>
          <w:vAlign w:val="center"/>
        </w:tcPr>
        <w:p w14:paraId="1B5BE190" w14:textId="77777777" w:rsidR="00962405" w:rsidRDefault="006C7F09" w:rsidP="00962405">
          <w:pPr>
            <w:pStyle w:val="Title"/>
            <w:spacing w:before="0" w:after="0"/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</w:pPr>
          <w:proofErr w:type="spellStart"/>
          <w:r w:rsidRPr="00FD5FF9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C</w:t>
          </w:r>
          <w:r w:rsidRPr="009714C1">
            <w:rPr>
              <w:rFonts w:ascii="Goudy Old Style" w:hAnsi="Goudy Old Style" w:cs="Shruti"/>
              <w:bCs w:val="0"/>
              <w:color w:val="DDD9C3"/>
              <w:sz w:val="36"/>
              <w:szCs w:val="36"/>
            </w:rPr>
            <w:t>pr</w:t>
          </w:r>
          <w:proofErr w:type="spellEnd"/>
          <w:r w:rsidRPr="009714C1">
            <w:rPr>
              <w:rFonts w:ascii="Goudy Old Style" w:hAnsi="Goudy Old Style" w:cs="Shruti"/>
              <w:bCs w:val="0"/>
              <w:color w:val="DDD9C3"/>
              <w:sz w:val="36"/>
              <w:szCs w:val="36"/>
            </w:rPr>
            <w:t xml:space="preserve"> </w:t>
          </w:r>
          <w:r w:rsidRPr="00FD5FF9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E 2</w:t>
          </w:r>
          <w:r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81</w:t>
          </w:r>
          <w:r w:rsidRPr="00FD5FF9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 xml:space="preserve"> Lab</w:t>
          </w:r>
          <w:r w:rsidR="00E00AC2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0</w:t>
          </w:r>
          <w:r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8</w:t>
          </w:r>
          <w:r>
            <w:rPr>
              <w:rFonts w:ascii="Goudy Old Style" w:hAnsi="Goudy Old Style" w:cs="Shruti"/>
              <w:bCs w:val="0"/>
              <w:caps/>
              <w:color w:val="DDD9C3"/>
              <w:sz w:val="20"/>
              <w:szCs w:val="20"/>
            </w:rPr>
            <w:br/>
          </w:r>
          <w:r w:rsidR="00962405"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  <w:t>Electrical and Computer Engineering</w:t>
          </w:r>
        </w:p>
        <w:p w14:paraId="2EE92442" w14:textId="77777777" w:rsidR="006C7F09" w:rsidRPr="00FD5FF9" w:rsidRDefault="00962405" w:rsidP="00962405">
          <w:pPr>
            <w:pStyle w:val="Title"/>
            <w:spacing w:before="0" w:after="0"/>
            <w:rPr>
              <w:color w:val="DDD9C3"/>
            </w:rPr>
          </w:pPr>
          <w:r>
            <w:rPr>
              <w:rFonts w:ascii="Calibri" w:hAnsi="Calibri" w:cs="Shruti"/>
              <w:caps/>
              <w:color w:val="DDD9C3"/>
              <w:sz w:val="20"/>
              <w:szCs w:val="20"/>
              <w:lang w:val="it-IT"/>
            </w:rPr>
            <w:t>Iowa State University</w:t>
          </w:r>
        </w:p>
      </w:tc>
      <w:tc>
        <w:tcPr>
          <w:tcW w:w="3312" w:type="pct"/>
          <w:tcBorders>
            <w:bottom w:val="single" w:sz="4" w:space="0" w:color="auto"/>
          </w:tcBorders>
          <w:vAlign w:val="center"/>
        </w:tcPr>
        <w:p w14:paraId="4120D4BD" w14:textId="77777777" w:rsidR="006C7F09" w:rsidRPr="003A296A" w:rsidRDefault="006C7F09" w:rsidP="001676C0">
          <w:pPr>
            <w:pStyle w:val="Header"/>
            <w:jc w:val="center"/>
            <w:rPr>
              <w:rFonts w:ascii="Goudy Old Style" w:hAnsi="Goudy Old Style"/>
              <w:b/>
              <w:bCs/>
              <w:color w:val="943634"/>
              <w:sz w:val="36"/>
              <w:szCs w:val="36"/>
            </w:rPr>
          </w:pPr>
          <w:r>
            <w:rPr>
              <w:rFonts w:ascii="Goudy Old Style" w:hAnsi="Goudy Old Style" w:cs="Arial"/>
              <w:b/>
              <w:bCs/>
              <w:color w:val="943634"/>
              <w:kern w:val="28"/>
              <w:sz w:val="36"/>
              <w:szCs w:val="36"/>
            </w:rPr>
            <w:t>Lab 8 Answer Sheet</w:t>
          </w:r>
        </w:p>
      </w:tc>
    </w:tr>
  </w:tbl>
  <w:p w14:paraId="2029B8B6" w14:textId="77777777" w:rsidR="006C7F09" w:rsidRDefault="006C7F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720F8"/>
    <w:multiLevelType w:val="hybridMultilevel"/>
    <w:tmpl w:val="CAFE0E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CD0307"/>
    <w:multiLevelType w:val="hybridMultilevel"/>
    <w:tmpl w:val="8816470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0463B"/>
    <w:multiLevelType w:val="hybridMultilevel"/>
    <w:tmpl w:val="FE9894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2361A"/>
    <w:multiLevelType w:val="hybridMultilevel"/>
    <w:tmpl w:val="B87AD5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CE44AA"/>
    <w:multiLevelType w:val="hybridMultilevel"/>
    <w:tmpl w:val="DF9292C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4F831CB0"/>
    <w:multiLevelType w:val="hybridMultilevel"/>
    <w:tmpl w:val="7E609F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876824"/>
    <w:multiLevelType w:val="hybridMultilevel"/>
    <w:tmpl w:val="D34A4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B72EC4"/>
    <w:multiLevelType w:val="hybridMultilevel"/>
    <w:tmpl w:val="ABB6EA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6374AC"/>
    <w:multiLevelType w:val="hybridMultilevel"/>
    <w:tmpl w:val="C5500CB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C6B20"/>
    <w:multiLevelType w:val="hybridMultilevel"/>
    <w:tmpl w:val="53820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9"/>
  </w:num>
  <w:num w:numId="4">
    <w:abstractNumId w:val="6"/>
  </w:num>
  <w:num w:numId="5">
    <w:abstractNumId w:val="3"/>
  </w:num>
  <w:num w:numId="6">
    <w:abstractNumId w:val="2"/>
  </w:num>
  <w:num w:numId="7">
    <w:abstractNumId w:val="8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Q3MTAyNDYwMTBR0lEKTi0uzszPAykwrAUATQfxQiwAAAA="/>
  </w:docVars>
  <w:rsids>
    <w:rsidRoot w:val="006772A2"/>
    <w:rsid w:val="000026C1"/>
    <w:rsid w:val="00006E60"/>
    <w:rsid w:val="0002491D"/>
    <w:rsid w:val="000522D9"/>
    <w:rsid w:val="000B72AA"/>
    <w:rsid w:val="000D6F0C"/>
    <w:rsid w:val="000E3CE3"/>
    <w:rsid w:val="001434FF"/>
    <w:rsid w:val="001676C0"/>
    <w:rsid w:val="00174B01"/>
    <w:rsid w:val="001A4AAB"/>
    <w:rsid w:val="001C0591"/>
    <w:rsid w:val="001C498C"/>
    <w:rsid w:val="001E2B5C"/>
    <w:rsid w:val="001E3BC9"/>
    <w:rsid w:val="001F2F6C"/>
    <w:rsid w:val="001F4560"/>
    <w:rsid w:val="002014CB"/>
    <w:rsid w:val="002777A2"/>
    <w:rsid w:val="002E0AF0"/>
    <w:rsid w:val="00311032"/>
    <w:rsid w:val="003971B3"/>
    <w:rsid w:val="003B42DE"/>
    <w:rsid w:val="003F6A76"/>
    <w:rsid w:val="0040205A"/>
    <w:rsid w:val="00415CBF"/>
    <w:rsid w:val="00417F6F"/>
    <w:rsid w:val="00437404"/>
    <w:rsid w:val="00455F1F"/>
    <w:rsid w:val="00460D6D"/>
    <w:rsid w:val="00470AA1"/>
    <w:rsid w:val="004A7858"/>
    <w:rsid w:val="004D32AA"/>
    <w:rsid w:val="004F4BB6"/>
    <w:rsid w:val="00516989"/>
    <w:rsid w:val="00544628"/>
    <w:rsid w:val="005A02E4"/>
    <w:rsid w:val="005A3CE0"/>
    <w:rsid w:val="00621C5F"/>
    <w:rsid w:val="00622F4E"/>
    <w:rsid w:val="00652FB4"/>
    <w:rsid w:val="00671706"/>
    <w:rsid w:val="006772A2"/>
    <w:rsid w:val="006821D7"/>
    <w:rsid w:val="006C7F09"/>
    <w:rsid w:val="006E5C8A"/>
    <w:rsid w:val="006F003D"/>
    <w:rsid w:val="00702639"/>
    <w:rsid w:val="0071029C"/>
    <w:rsid w:val="00711043"/>
    <w:rsid w:val="007420FD"/>
    <w:rsid w:val="00742605"/>
    <w:rsid w:val="00744D6A"/>
    <w:rsid w:val="00757551"/>
    <w:rsid w:val="00764FC0"/>
    <w:rsid w:val="007734CE"/>
    <w:rsid w:val="007B2460"/>
    <w:rsid w:val="007C5A04"/>
    <w:rsid w:val="007E60C8"/>
    <w:rsid w:val="007F4428"/>
    <w:rsid w:val="0081125F"/>
    <w:rsid w:val="0086029B"/>
    <w:rsid w:val="00880C2C"/>
    <w:rsid w:val="008871EE"/>
    <w:rsid w:val="008B5371"/>
    <w:rsid w:val="008C7017"/>
    <w:rsid w:val="008D0403"/>
    <w:rsid w:val="00940BFB"/>
    <w:rsid w:val="00952500"/>
    <w:rsid w:val="00962405"/>
    <w:rsid w:val="009A5C4C"/>
    <w:rsid w:val="009E6112"/>
    <w:rsid w:val="009E7EA0"/>
    <w:rsid w:val="00A11EEE"/>
    <w:rsid w:val="00A13C5E"/>
    <w:rsid w:val="00A34E6B"/>
    <w:rsid w:val="00A5628A"/>
    <w:rsid w:val="00A85718"/>
    <w:rsid w:val="00A87AD3"/>
    <w:rsid w:val="00B423C0"/>
    <w:rsid w:val="00B66F82"/>
    <w:rsid w:val="00B77DDE"/>
    <w:rsid w:val="00B91AF7"/>
    <w:rsid w:val="00B95339"/>
    <w:rsid w:val="00BC2839"/>
    <w:rsid w:val="00BF59E7"/>
    <w:rsid w:val="00C1677F"/>
    <w:rsid w:val="00C444BB"/>
    <w:rsid w:val="00CA6465"/>
    <w:rsid w:val="00CB1B2F"/>
    <w:rsid w:val="00D747B2"/>
    <w:rsid w:val="00D93972"/>
    <w:rsid w:val="00D93D67"/>
    <w:rsid w:val="00D95D02"/>
    <w:rsid w:val="00DB40E4"/>
    <w:rsid w:val="00DF058D"/>
    <w:rsid w:val="00E00993"/>
    <w:rsid w:val="00E00AC2"/>
    <w:rsid w:val="00E0419B"/>
    <w:rsid w:val="00E06A83"/>
    <w:rsid w:val="00E119B1"/>
    <w:rsid w:val="00E45090"/>
    <w:rsid w:val="00E559F1"/>
    <w:rsid w:val="00E6034A"/>
    <w:rsid w:val="00E71F8D"/>
    <w:rsid w:val="00F022C7"/>
    <w:rsid w:val="00F05468"/>
    <w:rsid w:val="00F20749"/>
    <w:rsid w:val="00F25CC0"/>
    <w:rsid w:val="00F33CF7"/>
    <w:rsid w:val="00F757CC"/>
    <w:rsid w:val="00F76162"/>
    <w:rsid w:val="00FA7FFD"/>
    <w:rsid w:val="00FB7254"/>
    <w:rsid w:val="00FC4922"/>
    <w:rsid w:val="00FF5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BE972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772A2"/>
    <w:rPr>
      <w:sz w:val="24"/>
      <w:szCs w:val="24"/>
    </w:rPr>
  </w:style>
  <w:style w:type="paragraph" w:styleId="Heading1">
    <w:name w:val="heading 1"/>
    <w:basedOn w:val="Normal"/>
    <w:next w:val="Normal"/>
    <w:qFormat/>
    <w:rsid w:val="006772A2"/>
    <w:pPr>
      <w:keepNext/>
      <w:tabs>
        <w:tab w:val="left" w:pos="720"/>
      </w:tabs>
      <w:jc w:val="both"/>
      <w:outlineLvl w:val="0"/>
    </w:pPr>
    <w:rPr>
      <w:b/>
      <w:sz w:val="28"/>
      <w:szCs w:val="20"/>
    </w:rPr>
  </w:style>
  <w:style w:type="paragraph" w:styleId="Heading2">
    <w:name w:val="heading 2"/>
    <w:basedOn w:val="Normal"/>
    <w:next w:val="Normal"/>
    <w:qFormat/>
    <w:rsid w:val="006772A2"/>
    <w:pPr>
      <w:keepNext/>
      <w:jc w:val="both"/>
      <w:outlineLvl w:val="1"/>
    </w:pPr>
    <w:rPr>
      <w:b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E45090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772A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6772A2"/>
    <w:pPr>
      <w:tabs>
        <w:tab w:val="center" w:pos="4320"/>
        <w:tab w:val="right" w:pos="8640"/>
      </w:tabs>
      <w:jc w:val="both"/>
    </w:pPr>
  </w:style>
  <w:style w:type="paragraph" w:styleId="BodyText">
    <w:name w:val="Body Text"/>
    <w:basedOn w:val="Normal"/>
    <w:rsid w:val="006772A2"/>
    <w:pPr>
      <w:jc w:val="both"/>
    </w:pPr>
  </w:style>
  <w:style w:type="paragraph" w:styleId="Footer">
    <w:name w:val="footer"/>
    <w:basedOn w:val="Normal"/>
    <w:link w:val="FooterChar"/>
    <w:uiPriority w:val="99"/>
    <w:rsid w:val="006772A2"/>
    <w:pPr>
      <w:tabs>
        <w:tab w:val="center" w:pos="4320"/>
        <w:tab w:val="right" w:pos="8640"/>
      </w:tabs>
      <w:jc w:val="both"/>
    </w:pPr>
  </w:style>
  <w:style w:type="character" w:styleId="PageNumber">
    <w:name w:val="page number"/>
    <w:basedOn w:val="DefaultParagraphFont"/>
    <w:rsid w:val="006772A2"/>
  </w:style>
  <w:style w:type="character" w:customStyle="1" w:styleId="HeaderChar">
    <w:name w:val="Header Char"/>
    <w:basedOn w:val="DefaultParagraphFont"/>
    <w:link w:val="Header"/>
    <w:uiPriority w:val="99"/>
    <w:rsid w:val="003D5FA6"/>
    <w:rPr>
      <w:sz w:val="24"/>
      <w:szCs w:val="24"/>
    </w:rPr>
  </w:style>
  <w:style w:type="paragraph" w:styleId="BalloonText">
    <w:name w:val="Balloon Text"/>
    <w:basedOn w:val="Normal"/>
    <w:link w:val="BalloonTextChar"/>
    <w:rsid w:val="003D5F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D5FA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714C1"/>
    <w:rPr>
      <w:sz w:val="18"/>
    </w:rPr>
  </w:style>
  <w:style w:type="paragraph" w:styleId="CommentText">
    <w:name w:val="annotation text"/>
    <w:basedOn w:val="Normal"/>
    <w:semiHidden/>
    <w:rsid w:val="009714C1"/>
  </w:style>
  <w:style w:type="paragraph" w:styleId="CommentSubject">
    <w:name w:val="annotation subject"/>
    <w:basedOn w:val="CommentText"/>
    <w:next w:val="CommentText"/>
    <w:semiHidden/>
    <w:rsid w:val="009714C1"/>
  </w:style>
  <w:style w:type="character" w:customStyle="1" w:styleId="FooterChar">
    <w:name w:val="Footer Char"/>
    <w:basedOn w:val="DefaultParagraphFont"/>
    <w:link w:val="Footer"/>
    <w:uiPriority w:val="99"/>
    <w:rsid w:val="00E45090"/>
    <w:rPr>
      <w:sz w:val="24"/>
      <w:szCs w:val="24"/>
    </w:rPr>
  </w:style>
  <w:style w:type="paragraph" w:customStyle="1" w:styleId="Name">
    <w:name w:val="Name"/>
    <w:basedOn w:val="Heading3"/>
    <w:next w:val="BodyText"/>
    <w:rsid w:val="00E45090"/>
    <w:pPr>
      <w:tabs>
        <w:tab w:val="left" w:pos="2160"/>
        <w:tab w:val="left" w:pos="3420"/>
        <w:tab w:val="left" w:pos="4230"/>
        <w:tab w:val="left" w:pos="5040"/>
        <w:tab w:val="left" w:pos="7560"/>
        <w:tab w:val="left" w:pos="7920"/>
      </w:tabs>
      <w:spacing w:before="0" w:after="0"/>
      <w:jc w:val="center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509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rsid w:val="00962405"/>
    <w:rPr>
      <w:rFonts w:ascii="Arial" w:hAnsi="Arial" w:cs="Arial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9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08C2A1B-4A3E-456E-A219-F333AFDFE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BC8E78-F99A-481D-9F69-D2C1596A45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120A49-901E-4C2A-B9EE-A580921BAE17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dcmitype/"/>
    <ds:schemaRef ds:uri="http://schemas.openxmlformats.org/package/2006/metadata/core-properties"/>
    <ds:schemaRef ds:uri="2545ccdc-34fc-4cec-a48d-ba29d7877a97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6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amed, Md Maruf [E CPE]</dc:creator>
  <cp:keywords/>
  <dc:description/>
  <cp:lastModifiedBy>Lawson, Riley</cp:lastModifiedBy>
  <cp:revision>5</cp:revision>
  <cp:lastPrinted>2013-08-26T00:15:00Z</cp:lastPrinted>
  <dcterms:created xsi:type="dcterms:W3CDTF">2020-10-20T03:57:00Z</dcterms:created>
  <dcterms:modified xsi:type="dcterms:W3CDTF">2020-10-30T06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27F5C48263E44CA0E4BF48DA5842DF</vt:lpwstr>
  </property>
</Properties>
</file>